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9BCB7" w14:textId="11CB37CA" w:rsidR="009D4FD7" w:rsidRDefault="0017472E">
      <w:pPr>
        <w:rPr>
          <w:sz w:val="28"/>
          <w:szCs w:val="28"/>
        </w:rPr>
      </w:pPr>
      <w:r>
        <w:rPr>
          <w:sz w:val="28"/>
          <w:szCs w:val="28"/>
        </w:rPr>
        <w:t>8.r</w:t>
      </w:r>
    </w:p>
    <w:p w14:paraId="3C27F2CF" w14:textId="5FF2BA5D" w:rsidR="0017472E" w:rsidRDefault="0017472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ported speech (mixed tenses)</w:t>
      </w:r>
    </w:p>
    <w:p w14:paraId="7DE460DE" w14:textId="0967F4F5" w:rsidR="0017472E" w:rsidRDefault="0017472E">
      <w:pPr>
        <w:rPr>
          <w:sz w:val="28"/>
          <w:szCs w:val="28"/>
        </w:rPr>
      </w:pPr>
      <w:r>
        <w:rPr>
          <w:sz w:val="28"/>
          <w:szCs w:val="28"/>
        </w:rPr>
        <w:t>08.05.2020.</w:t>
      </w:r>
    </w:p>
    <w:p w14:paraId="742D216F" w14:textId="026895A4" w:rsidR="0017472E" w:rsidRDefault="0017472E">
      <w:pPr>
        <w:rPr>
          <w:sz w:val="28"/>
          <w:szCs w:val="28"/>
        </w:rPr>
      </w:pPr>
    </w:p>
    <w:p w14:paraId="014160DD" w14:textId="3AEE100F" w:rsidR="0017472E" w:rsidRDefault="0017472E">
      <w:pPr>
        <w:rPr>
          <w:sz w:val="28"/>
          <w:szCs w:val="28"/>
        </w:rPr>
      </w:pPr>
      <w:r>
        <w:rPr>
          <w:sz w:val="28"/>
          <w:szCs w:val="28"/>
        </w:rPr>
        <w:t xml:space="preserve">Good morning. </w:t>
      </w:r>
      <w:r w:rsidRPr="0017472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59EAE46B" w14:textId="1D9778C5" w:rsidR="0017472E" w:rsidRDefault="0017472E">
      <w:pPr>
        <w:rPr>
          <w:sz w:val="28"/>
          <w:szCs w:val="28"/>
        </w:rPr>
      </w:pPr>
      <w:r>
        <w:rPr>
          <w:sz w:val="28"/>
          <w:szCs w:val="28"/>
        </w:rPr>
        <w:t>Po  jučerašnjim  zadacima  vidim  da  je  razumijevanje  novog  gradiva  podijeljeno.  Oni  koji  su  objašnjenje  pročitali  temeljito,  nastojeći  primijeniti  s  razumijevanjem,  nisu  imali  problema,  dok  su  oni  koji  su  dokument  samo  okrznuli  pogledom,  svoj  zadatak  morali  ponavljati.</w:t>
      </w:r>
    </w:p>
    <w:p w14:paraId="5700D922" w14:textId="49422246" w:rsidR="0017472E" w:rsidRDefault="0017472E">
      <w:pPr>
        <w:rPr>
          <w:sz w:val="28"/>
          <w:szCs w:val="28"/>
        </w:rPr>
      </w:pPr>
      <w:r>
        <w:rPr>
          <w:sz w:val="28"/>
          <w:szCs w:val="28"/>
        </w:rPr>
        <w:t xml:space="preserve">Iz  toga  možemo  zaključiti  da  ćemo  si  uštedjeti  vrijeme  i  sekiraciju  ako  odmah  napravimo  kako  treba.  </w:t>
      </w:r>
      <w:r w:rsidRPr="0017472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02B746AD" w14:textId="23F319AD" w:rsidR="0017472E" w:rsidRDefault="0017472E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NAJVAŽNIJE ZA UOČITI:</w:t>
      </w:r>
    </w:p>
    <w:p w14:paraId="402CB9AB" w14:textId="0E02A911" w:rsidR="0017472E" w:rsidRDefault="0019547D">
      <w:pPr>
        <w:rPr>
          <w:sz w:val="28"/>
          <w:szCs w:val="28"/>
        </w:rPr>
      </w:pPr>
      <w:r>
        <w:rPr>
          <w:sz w:val="28"/>
          <w:szCs w:val="28"/>
        </w:rPr>
        <w:t xml:space="preserve">- ako  rečenicu  započinješ  sa  „netko </w:t>
      </w:r>
      <w:r>
        <w:rPr>
          <w:b/>
          <w:bCs/>
          <w:sz w:val="28"/>
          <w:szCs w:val="28"/>
        </w:rPr>
        <w:t>says</w:t>
      </w:r>
      <w:r>
        <w:rPr>
          <w:sz w:val="28"/>
          <w:szCs w:val="28"/>
        </w:rPr>
        <w:t>“,  u  ostatku  rečenice  nastavi  koristiti  već  prisutna  glagolska  vremena</w:t>
      </w:r>
    </w:p>
    <w:p w14:paraId="171CAFD2" w14:textId="13321028" w:rsidR="0019547D" w:rsidRDefault="0019547D">
      <w:pPr>
        <w:rPr>
          <w:sz w:val="28"/>
          <w:szCs w:val="28"/>
        </w:rPr>
      </w:pPr>
      <w:r>
        <w:rPr>
          <w:sz w:val="28"/>
          <w:szCs w:val="28"/>
        </w:rPr>
        <w:t xml:space="preserve">- ako  rečenicu  započinješ  sa  „netko  </w:t>
      </w:r>
      <w:r>
        <w:rPr>
          <w:b/>
          <w:bCs/>
          <w:sz w:val="28"/>
          <w:szCs w:val="28"/>
        </w:rPr>
        <w:t>said</w:t>
      </w:r>
      <w:r>
        <w:rPr>
          <w:sz w:val="28"/>
          <w:szCs w:val="28"/>
        </w:rPr>
        <w:t>“,  sve  nadolazeće  glagole  „backshiftaj“  (</w:t>
      </w:r>
      <w:r>
        <w:rPr>
          <w:b/>
          <w:bCs/>
          <w:sz w:val="28"/>
          <w:szCs w:val="28"/>
        </w:rPr>
        <w:t>„vraćaj  unazad</w:t>
      </w:r>
      <w:r>
        <w:rPr>
          <w:sz w:val="28"/>
          <w:szCs w:val="28"/>
        </w:rPr>
        <w:t>“)  za  1  glagolsko  vrijeme</w:t>
      </w:r>
    </w:p>
    <w:p w14:paraId="02A2915F" w14:textId="3CF8591C" w:rsidR="0019547D" w:rsidRDefault="0019547D">
      <w:pPr>
        <w:rPr>
          <w:sz w:val="28"/>
          <w:szCs w:val="28"/>
        </w:rPr>
      </w:pPr>
    </w:p>
    <w:p w14:paraId="1E7F6882" w14:textId="32595296" w:rsidR="00AD6CCD" w:rsidRDefault="00BC470E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„BACKSHIFTAMO“ PO PRINCIPU:</w:t>
      </w:r>
    </w:p>
    <w:p w14:paraId="15DA6D36" w14:textId="77777777" w:rsidR="007E4C12" w:rsidRDefault="00BC470E" w:rsidP="007E4C12">
      <w:pPr>
        <w:rPr>
          <w:i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="007E4C12">
        <w:rPr>
          <w:i/>
          <w:sz w:val="28"/>
          <w:szCs w:val="28"/>
        </w:rPr>
        <w:t>Present  Simple</w:t>
      </w:r>
      <w:r w:rsidR="007E4C12">
        <w:rPr>
          <w:i/>
          <w:sz w:val="28"/>
          <w:szCs w:val="28"/>
        </w:rPr>
        <w:tab/>
      </w:r>
      <w:r w:rsidR="007E4C12">
        <w:rPr>
          <w:rFonts w:cstheme="minorHAnsi"/>
          <w:i/>
          <w:sz w:val="28"/>
          <w:szCs w:val="28"/>
        </w:rPr>
        <w:t>→</w:t>
      </w:r>
      <w:r w:rsidR="007E4C12">
        <w:rPr>
          <w:i/>
          <w:sz w:val="28"/>
          <w:szCs w:val="28"/>
        </w:rPr>
        <w:tab/>
        <w:t>Past  Simple</w:t>
      </w:r>
    </w:p>
    <w:p w14:paraId="779C7C84" w14:textId="51D7D761" w:rsidR="007E4C12" w:rsidRDefault="007E4C12" w:rsidP="007E4C12">
      <w:pPr>
        <w:rPr>
          <w:i/>
          <w:sz w:val="28"/>
          <w:szCs w:val="28"/>
        </w:rPr>
      </w:pPr>
      <w:r>
        <w:rPr>
          <w:i/>
          <w:sz w:val="28"/>
          <w:szCs w:val="28"/>
        </w:rPr>
        <w:tab/>
        <w:t>Present  Continuous</w:t>
      </w:r>
      <w:r>
        <w:rPr>
          <w:i/>
          <w:sz w:val="28"/>
          <w:szCs w:val="28"/>
        </w:rPr>
        <w:tab/>
      </w:r>
      <w:r>
        <w:rPr>
          <w:rFonts w:cstheme="minorHAnsi"/>
          <w:i/>
          <w:sz w:val="28"/>
          <w:szCs w:val="28"/>
        </w:rPr>
        <w:t>→</w:t>
      </w:r>
      <w:r>
        <w:rPr>
          <w:i/>
          <w:sz w:val="28"/>
          <w:szCs w:val="28"/>
        </w:rPr>
        <w:tab/>
        <w:t>Past  Continuous</w:t>
      </w:r>
    </w:p>
    <w:p w14:paraId="606E78AE" w14:textId="3B52D845" w:rsidR="009D567D" w:rsidRPr="009D567D" w:rsidRDefault="009D567D" w:rsidP="007E4C12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(She: “I</w:t>
      </w:r>
      <w:r>
        <w:rPr>
          <w:b/>
          <w:bCs/>
          <w:iCs/>
          <w:sz w:val="28"/>
          <w:szCs w:val="28"/>
        </w:rPr>
        <w:t>'m making</w:t>
      </w:r>
      <w:r>
        <w:rPr>
          <w:iCs/>
          <w:sz w:val="28"/>
          <w:szCs w:val="28"/>
        </w:rPr>
        <w:t xml:space="preserve"> pizza.“</w:t>
      </w:r>
      <w:r>
        <w:rPr>
          <w:iCs/>
          <w:sz w:val="28"/>
          <w:szCs w:val="28"/>
        </w:rPr>
        <w:tab/>
      </w:r>
      <w:r>
        <w:rPr>
          <w:rFonts w:cstheme="minorHAnsi"/>
          <w:iCs/>
          <w:sz w:val="28"/>
          <w:szCs w:val="28"/>
        </w:rPr>
        <w:t>→</w:t>
      </w:r>
      <w:r>
        <w:rPr>
          <w:iCs/>
          <w:sz w:val="28"/>
          <w:szCs w:val="28"/>
        </w:rPr>
        <w:tab/>
        <w:t xml:space="preserve">She said that she </w:t>
      </w:r>
      <w:r>
        <w:rPr>
          <w:b/>
          <w:bCs/>
          <w:iCs/>
          <w:sz w:val="28"/>
          <w:szCs w:val="28"/>
        </w:rPr>
        <w:t xml:space="preserve">was making </w:t>
      </w:r>
      <w:r>
        <w:rPr>
          <w:iCs/>
          <w:sz w:val="28"/>
          <w:szCs w:val="28"/>
        </w:rPr>
        <w:t>pizza.)</w:t>
      </w:r>
    </w:p>
    <w:p w14:paraId="4961D43B" w14:textId="77777777" w:rsidR="007E4C12" w:rsidRDefault="007E4C12" w:rsidP="007E4C12">
      <w:pPr>
        <w:rPr>
          <w:iCs/>
          <w:sz w:val="28"/>
          <w:szCs w:val="28"/>
        </w:rPr>
      </w:pPr>
      <w:r>
        <w:rPr>
          <w:i/>
          <w:sz w:val="28"/>
          <w:szCs w:val="28"/>
        </w:rPr>
        <w:tab/>
        <w:t>Past  Simple  i  Present  Perfect</w:t>
      </w:r>
      <w:r>
        <w:rPr>
          <w:i/>
          <w:sz w:val="28"/>
          <w:szCs w:val="28"/>
        </w:rPr>
        <w:tab/>
        <w:t xml:space="preserve">      </w:t>
      </w:r>
      <w:r>
        <w:rPr>
          <w:rFonts w:cstheme="minorHAnsi"/>
          <w:i/>
          <w:sz w:val="28"/>
          <w:szCs w:val="28"/>
        </w:rPr>
        <w:t>→</w:t>
      </w:r>
      <w:r>
        <w:rPr>
          <w:i/>
          <w:sz w:val="28"/>
          <w:szCs w:val="28"/>
        </w:rPr>
        <w:tab/>
        <w:t xml:space="preserve">      Past  Perfect  </w:t>
      </w:r>
      <w:r>
        <w:rPr>
          <w:iCs/>
          <w:sz w:val="28"/>
          <w:szCs w:val="28"/>
        </w:rPr>
        <w:t>(to učite tek u SŠ)</w:t>
      </w:r>
    </w:p>
    <w:p w14:paraId="4917B413" w14:textId="743FAD06" w:rsidR="007E4C12" w:rsidRDefault="007E4C12" w:rsidP="007E4C12">
      <w:pPr>
        <w:rPr>
          <w:i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/>
          <w:sz w:val="28"/>
          <w:szCs w:val="28"/>
        </w:rPr>
        <w:t>will</w:t>
      </w:r>
      <w:r>
        <w:rPr>
          <w:i/>
          <w:sz w:val="28"/>
          <w:szCs w:val="28"/>
        </w:rPr>
        <w:tab/>
      </w:r>
      <w:r>
        <w:rPr>
          <w:rFonts w:cstheme="minorHAnsi"/>
          <w:i/>
          <w:sz w:val="28"/>
          <w:szCs w:val="28"/>
        </w:rPr>
        <w:t>→</w:t>
      </w:r>
      <w:r>
        <w:rPr>
          <w:i/>
          <w:sz w:val="28"/>
          <w:szCs w:val="28"/>
        </w:rPr>
        <w:tab/>
        <w:t>would</w:t>
      </w:r>
    </w:p>
    <w:p w14:paraId="49DDB6D7" w14:textId="77675924" w:rsidR="009D567D" w:rsidRPr="00A17A69" w:rsidRDefault="00A17A69" w:rsidP="007E4C12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(</w:t>
      </w:r>
      <w:r w:rsidR="0016034A">
        <w:rPr>
          <w:iCs/>
          <w:sz w:val="28"/>
          <w:szCs w:val="28"/>
        </w:rPr>
        <w:t xml:space="preserve">John: “I </w:t>
      </w:r>
      <w:r w:rsidR="0016034A">
        <w:rPr>
          <w:b/>
          <w:bCs/>
          <w:iCs/>
          <w:sz w:val="28"/>
          <w:szCs w:val="28"/>
        </w:rPr>
        <w:t>will go</w:t>
      </w:r>
      <w:r w:rsidR="0016034A">
        <w:rPr>
          <w:iCs/>
          <w:sz w:val="28"/>
          <w:szCs w:val="28"/>
        </w:rPr>
        <w:t xml:space="preserve">  to  the  mall.“</w:t>
      </w:r>
      <w:r w:rsidR="0016034A">
        <w:rPr>
          <w:iCs/>
          <w:sz w:val="28"/>
          <w:szCs w:val="28"/>
        </w:rPr>
        <w:tab/>
      </w:r>
      <w:r w:rsidR="0016034A">
        <w:rPr>
          <w:rFonts w:cstheme="minorHAnsi"/>
          <w:iCs/>
          <w:sz w:val="28"/>
          <w:szCs w:val="28"/>
        </w:rPr>
        <w:t>→</w:t>
      </w:r>
      <w:r w:rsidR="0016034A">
        <w:rPr>
          <w:iCs/>
          <w:sz w:val="28"/>
          <w:szCs w:val="28"/>
        </w:rPr>
        <w:tab/>
      </w:r>
      <w:r w:rsidR="00AB7F2F">
        <w:rPr>
          <w:iCs/>
          <w:sz w:val="28"/>
          <w:szCs w:val="28"/>
        </w:rPr>
        <w:t xml:space="preserve">John said that he </w:t>
      </w:r>
      <w:r>
        <w:rPr>
          <w:b/>
          <w:bCs/>
          <w:iCs/>
          <w:sz w:val="28"/>
          <w:szCs w:val="28"/>
        </w:rPr>
        <w:t>would</w:t>
      </w:r>
      <w:r>
        <w:rPr>
          <w:iCs/>
          <w:sz w:val="28"/>
          <w:szCs w:val="28"/>
        </w:rPr>
        <w:t xml:space="preserve"> go to the mall.)</w:t>
      </w:r>
    </w:p>
    <w:p w14:paraId="2D64122C" w14:textId="2EC1C111" w:rsidR="007E4C12" w:rsidRDefault="007E4C12" w:rsidP="007E4C12">
      <w:pPr>
        <w:rPr>
          <w:i/>
          <w:sz w:val="28"/>
          <w:szCs w:val="28"/>
        </w:rPr>
      </w:pPr>
      <w:r>
        <w:rPr>
          <w:i/>
          <w:sz w:val="28"/>
          <w:szCs w:val="28"/>
        </w:rPr>
        <w:tab/>
        <w:t>can</w:t>
      </w:r>
      <w:r>
        <w:rPr>
          <w:i/>
          <w:sz w:val="28"/>
          <w:szCs w:val="28"/>
        </w:rPr>
        <w:tab/>
      </w:r>
      <w:r>
        <w:rPr>
          <w:rFonts w:cstheme="minorHAnsi"/>
          <w:i/>
          <w:sz w:val="28"/>
          <w:szCs w:val="28"/>
        </w:rPr>
        <w:t>→</w:t>
      </w:r>
      <w:r>
        <w:rPr>
          <w:i/>
          <w:sz w:val="28"/>
          <w:szCs w:val="28"/>
        </w:rPr>
        <w:tab/>
        <w:t>could</w:t>
      </w:r>
    </w:p>
    <w:p w14:paraId="5A1875AD" w14:textId="5D3C9F5C" w:rsidR="00A17A69" w:rsidRDefault="00A17A69" w:rsidP="007E4C12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(Maya: “I </w:t>
      </w:r>
      <w:r>
        <w:rPr>
          <w:b/>
          <w:bCs/>
          <w:iCs/>
          <w:sz w:val="28"/>
          <w:szCs w:val="28"/>
        </w:rPr>
        <w:t xml:space="preserve">can </w:t>
      </w:r>
      <w:r>
        <w:rPr>
          <w:iCs/>
          <w:sz w:val="28"/>
          <w:szCs w:val="28"/>
        </w:rPr>
        <w:t>speak 3 languages.“</w:t>
      </w:r>
      <w:r>
        <w:rPr>
          <w:iCs/>
          <w:sz w:val="28"/>
          <w:szCs w:val="28"/>
        </w:rPr>
        <w:tab/>
      </w:r>
      <w:r>
        <w:rPr>
          <w:rFonts w:cstheme="minorHAnsi"/>
          <w:iCs/>
          <w:sz w:val="28"/>
          <w:szCs w:val="28"/>
        </w:rPr>
        <w:t>→</w:t>
      </w:r>
      <w:r>
        <w:rPr>
          <w:iCs/>
          <w:sz w:val="28"/>
          <w:szCs w:val="28"/>
        </w:rPr>
        <w:tab/>
        <w:t xml:space="preserve">Maya said that she </w:t>
      </w:r>
      <w:r>
        <w:rPr>
          <w:b/>
          <w:bCs/>
          <w:iCs/>
          <w:sz w:val="28"/>
          <w:szCs w:val="28"/>
        </w:rPr>
        <w:t xml:space="preserve">could </w:t>
      </w:r>
      <w:r>
        <w:rPr>
          <w:iCs/>
          <w:sz w:val="28"/>
          <w:szCs w:val="28"/>
        </w:rPr>
        <w:t>speak…)</w:t>
      </w:r>
    </w:p>
    <w:p w14:paraId="79BA68E1" w14:textId="4E1DB4DA" w:rsidR="00A17A69" w:rsidRDefault="00A17A69" w:rsidP="007E4C12">
      <w:pPr>
        <w:rPr>
          <w:iCs/>
          <w:sz w:val="28"/>
          <w:szCs w:val="28"/>
        </w:rPr>
      </w:pPr>
    </w:p>
    <w:p w14:paraId="64AFE1C4" w14:textId="7DDFFB30" w:rsidR="005F08CD" w:rsidRDefault="005F08CD" w:rsidP="007E4C12">
      <w:pPr>
        <w:rPr>
          <w:iCs/>
          <w:sz w:val="28"/>
          <w:szCs w:val="28"/>
        </w:rPr>
      </w:pPr>
      <w:r>
        <w:rPr>
          <w:iCs/>
          <w:sz w:val="28"/>
          <w:szCs w:val="28"/>
        </w:rPr>
        <w:lastRenderedPageBreak/>
        <w:t>Kad rečenice „backshiftamo“ (</w:t>
      </w:r>
      <w:r>
        <w:rPr>
          <w:i/>
          <w:sz w:val="28"/>
          <w:szCs w:val="28"/>
        </w:rPr>
        <w:t xml:space="preserve">backshift – </w:t>
      </w:r>
      <w:r>
        <w:rPr>
          <w:iCs/>
          <w:sz w:val="28"/>
          <w:szCs w:val="28"/>
        </w:rPr>
        <w:t>vratiti unazad), još se neki izrazi mijenjaju, uz zamjenice i glagole. Sve u cilju očuvanja izvornog smisla rečenice.</w:t>
      </w:r>
    </w:p>
    <w:p w14:paraId="14B4601E" w14:textId="66D82627" w:rsidR="005F08CD" w:rsidRDefault="005F08CD" w:rsidP="007E4C12">
      <w:pPr>
        <w:rPr>
          <w:iCs/>
          <w:sz w:val="28"/>
          <w:szCs w:val="28"/>
        </w:rPr>
      </w:pPr>
    </w:p>
    <w:p w14:paraId="0D3C9C69" w14:textId="4533122D" w:rsidR="005F08CD" w:rsidRDefault="005F08CD" w:rsidP="007E4C12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Npr. 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Sasha: “We're  playing  basketball today.“  (danas)</w:t>
      </w:r>
    </w:p>
    <w:p w14:paraId="2DF5274A" w14:textId="3BA63DE3" w:rsidR="005F08CD" w:rsidRDefault="005F08CD" w:rsidP="007E4C12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ab/>
        <w:t xml:space="preserve">Sasha  said  that  they  were  playing  basketball  </w:t>
      </w:r>
      <w:r>
        <w:rPr>
          <w:b/>
          <w:bCs/>
          <w:iCs/>
          <w:sz w:val="28"/>
          <w:szCs w:val="28"/>
        </w:rPr>
        <w:t>that  day</w:t>
      </w:r>
      <w:r>
        <w:rPr>
          <w:iCs/>
          <w:sz w:val="28"/>
          <w:szCs w:val="28"/>
        </w:rPr>
        <w:t>.“  (toga dana)</w:t>
      </w:r>
    </w:p>
    <w:p w14:paraId="73A0FCBC" w14:textId="020CBF3F" w:rsidR="005F08CD" w:rsidRDefault="005F08CD" w:rsidP="007E4C12">
      <w:pPr>
        <w:rPr>
          <w:iCs/>
          <w:sz w:val="28"/>
          <w:szCs w:val="28"/>
        </w:rPr>
      </w:pPr>
    </w:p>
    <w:p w14:paraId="3E118C9C" w14:textId="6C66B957" w:rsidR="005F08CD" w:rsidRDefault="005F08CD" w:rsidP="007E4C12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Zašto  je  'danas'  prešlo  u  'toga dana'?  Zato  što  Sashinu  izjavu  prepričavamo  možda dan, možda dva dana, možda tjedan/mjesec/godinu nakon što je to izrekao.</w:t>
      </w:r>
    </w:p>
    <w:p w14:paraId="3BE141E1" w14:textId="4BA93791" w:rsidR="005F08CD" w:rsidRDefault="005F08CD" w:rsidP="007E4C12">
      <w:pPr>
        <w:rPr>
          <w:iCs/>
          <w:sz w:val="28"/>
          <w:szCs w:val="28"/>
        </w:rPr>
      </w:pPr>
    </w:p>
    <w:p w14:paraId="35C5A5EB" w14:textId="60663561" w:rsidR="005F08CD" w:rsidRDefault="005F08CD" w:rsidP="007E4C12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Na  tu  foru,  uvijek  se  sjetite  promijeniti  par  izraza  poput:</w:t>
      </w:r>
    </w:p>
    <w:p w14:paraId="4C1AA743" w14:textId="22348238" w:rsidR="005F08CD" w:rsidRDefault="005F08CD" w:rsidP="007E4C12">
      <w:pPr>
        <w:rPr>
          <w:i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/>
          <w:sz w:val="28"/>
          <w:szCs w:val="28"/>
        </w:rPr>
        <w:t>today</w:t>
      </w: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</w:r>
      <w:r>
        <w:rPr>
          <w:rFonts w:cstheme="minorHAnsi"/>
          <w:i/>
          <w:sz w:val="28"/>
          <w:szCs w:val="28"/>
        </w:rPr>
        <w:t>→</w:t>
      </w:r>
      <w:r>
        <w:rPr>
          <w:i/>
          <w:sz w:val="28"/>
          <w:szCs w:val="28"/>
        </w:rPr>
        <w:tab/>
        <w:t>that  day</w:t>
      </w:r>
    </w:p>
    <w:p w14:paraId="537458DD" w14:textId="000A6338" w:rsidR="005F08CD" w:rsidRDefault="005F08CD" w:rsidP="007E4C12">
      <w:pPr>
        <w:rPr>
          <w:i/>
          <w:sz w:val="28"/>
          <w:szCs w:val="28"/>
        </w:rPr>
      </w:pP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  <w:t>now</w:t>
      </w: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</w:r>
      <w:r>
        <w:rPr>
          <w:rFonts w:cstheme="minorHAnsi"/>
          <w:i/>
          <w:sz w:val="28"/>
          <w:szCs w:val="28"/>
        </w:rPr>
        <w:t>→</w:t>
      </w:r>
      <w:r>
        <w:rPr>
          <w:i/>
          <w:sz w:val="28"/>
          <w:szCs w:val="28"/>
        </w:rPr>
        <w:tab/>
        <w:t>then</w:t>
      </w:r>
    </w:p>
    <w:p w14:paraId="298D1A23" w14:textId="011E5D6D" w:rsidR="005F08CD" w:rsidRDefault="005F08CD" w:rsidP="007E4C12">
      <w:pPr>
        <w:rPr>
          <w:i/>
          <w:sz w:val="28"/>
          <w:szCs w:val="28"/>
        </w:rPr>
      </w:pP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  <w:t>yesterday</w:t>
      </w:r>
      <w:r>
        <w:rPr>
          <w:i/>
          <w:sz w:val="28"/>
          <w:szCs w:val="28"/>
        </w:rPr>
        <w:tab/>
      </w:r>
      <w:r>
        <w:rPr>
          <w:rFonts w:cstheme="minorHAnsi"/>
          <w:i/>
          <w:sz w:val="28"/>
          <w:szCs w:val="28"/>
        </w:rPr>
        <w:t>→</w:t>
      </w:r>
      <w:r>
        <w:rPr>
          <w:i/>
          <w:sz w:val="28"/>
          <w:szCs w:val="28"/>
        </w:rPr>
        <w:tab/>
        <w:t>day before</w:t>
      </w:r>
    </w:p>
    <w:p w14:paraId="04F2DFCA" w14:textId="0EC3640E" w:rsidR="005F08CD" w:rsidRDefault="005F08CD" w:rsidP="007E4C12">
      <w:pPr>
        <w:rPr>
          <w:i/>
          <w:sz w:val="28"/>
          <w:szCs w:val="28"/>
        </w:rPr>
      </w:pP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  <w:t>tomorrow</w:t>
      </w:r>
      <w:r>
        <w:rPr>
          <w:i/>
          <w:sz w:val="28"/>
          <w:szCs w:val="28"/>
        </w:rPr>
        <w:tab/>
      </w:r>
      <w:r>
        <w:rPr>
          <w:rFonts w:cstheme="minorHAnsi"/>
          <w:i/>
          <w:sz w:val="28"/>
          <w:szCs w:val="28"/>
        </w:rPr>
        <w:t>→</w:t>
      </w:r>
      <w:r>
        <w:rPr>
          <w:i/>
          <w:sz w:val="28"/>
          <w:szCs w:val="28"/>
        </w:rPr>
        <w:tab/>
        <w:t>next day</w:t>
      </w:r>
    </w:p>
    <w:p w14:paraId="78E213E5" w14:textId="40480DB8" w:rsidR="005F08CD" w:rsidRDefault="005F08CD" w:rsidP="007E4C12">
      <w:pPr>
        <w:rPr>
          <w:i/>
          <w:sz w:val="28"/>
          <w:szCs w:val="28"/>
        </w:rPr>
      </w:pPr>
    </w:p>
    <w:p w14:paraId="27431ABF" w14:textId="378FBEC9" w:rsidR="00593422" w:rsidRDefault="00A45FF3" w:rsidP="007E4C12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Pa,  pokušajmo  sve  pročitano  primijeniti  na  ovim  rečenicama:</w:t>
      </w:r>
    </w:p>
    <w:p w14:paraId="209707A1" w14:textId="7A5A7FC5" w:rsidR="00A45FF3" w:rsidRDefault="00A45FF3" w:rsidP="00A45FF3">
      <w:pPr>
        <w:pStyle w:val="Odlomakpopisa"/>
        <w:numPr>
          <w:ilvl w:val="0"/>
          <w:numId w:val="1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t>Lindy: “I  don't  want  to  see  him  today!“</w:t>
      </w:r>
    </w:p>
    <w:p w14:paraId="7CE4A073" w14:textId="20382C77" w:rsidR="00A45FF3" w:rsidRDefault="00A45FF3" w:rsidP="00A45FF3">
      <w:pPr>
        <w:pStyle w:val="Odlomakpopisa"/>
        <w:numPr>
          <w:ilvl w:val="0"/>
          <w:numId w:val="1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t>Adrian: “I'm  training  for  the  game  on  Friday.“</w:t>
      </w:r>
    </w:p>
    <w:p w14:paraId="260E84DC" w14:textId="596CACA9" w:rsidR="00A45FF3" w:rsidRDefault="00A45FF3" w:rsidP="00A45FF3">
      <w:pPr>
        <w:pStyle w:val="Odlomakpopisa"/>
        <w:numPr>
          <w:ilvl w:val="0"/>
          <w:numId w:val="1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t>Becky: “My  kids  get  good  grades.“</w:t>
      </w:r>
    </w:p>
    <w:p w14:paraId="3928B692" w14:textId="00AFB274" w:rsidR="00A45FF3" w:rsidRDefault="00A45FF3" w:rsidP="00A45FF3">
      <w:pPr>
        <w:pStyle w:val="Odlomakpopisa"/>
        <w:numPr>
          <w:ilvl w:val="0"/>
          <w:numId w:val="1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t>Emily  and  Victoria: “We  will  go  shopping  tomorrow.“</w:t>
      </w:r>
    </w:p>
    <w:p w14:paraId="6F5DBD11" w14:textId="7E35A829" w:rsidR="00A45FF3" w:rsidRDefault="00A45FF3" w:rsidP="00A45FF3">
      <w:pPr>
        <w:pStyle w:val="Odlomakpopisa"/>
        <w:numPr>
          <w:ilvl w:val="0"/>
          <w:numId w:val="1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t>I:  “I  can  cook  lunch  now.“</w:t>
      </w:r>
    </w:p>
    <w:p w14:paraId="6B812F31" w14:textId="3F60BE29" w:rsidR="00A45FF3" w:rsidRDefault="00A45FF3" w:rsidP="00A45FF3">
      <w:pPr>
        <w:rPr>
          <w:iCs/>
          <w:sz w:val="28"/>
          <w:szCs w:val="28"/>
        </w:rPr>
      </w:pPr>
    </w:p>
    <w:p w14:paraId="7D6BEE40" w14:textId="1359B09D" w:rsidR="00A45FF3" w:rsidRDefault="00A45FF3" w:rsidP="00A45FF3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Molim sliku riješenih rečenica na Teams. </w:t>
      </w:r>
      <w:r w:rsidRPr="00A45FF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iCs/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72D9421C" w14:textId="3D819319" w:rsidR="00A45FF3" w:rsidRPr="00A45FF3" w:rsidRDefault="00A45FF3" w:rsidP="00A45FF3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Prof. Dafne</w:t>
      </w:r>
    </w:p>
    <w:p w14:paraId="27C22381" w14:textId="7319F095" w:rsidR="00BC470E" w:rsidRPr="00BC470E" w:rsidRDefault="00BC470E">
      <w:pPr>
        <w:rPr>
          <w:i/>
          <w:iCs/>
          <w:sz w:val="28"/>
          <w:szCs w:val="28"/>
        </w:rPr>
      </w:pPr>
    </w:p>
    <w:sectPr w:rsidR="00BC470E" w:rsidRPr="00BC47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0B424F"/>
    <w:multiLevelType w:val="hybridMultilevel"/>
    <w:tmpl w:val="1FC2C35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DA2NjUxMDcyNzBR0lEKTi0uzszPAykwrAUAnAYCgCwAAAA="/>
  </w:docVars>
  <w:rsids>
    <w:rsidRoot w:val="00D95CA6"/>
    <w:rsid w:val="0016034A"/>
    <w:rsid w:val="0017472E"/>
    <w:rsid w:val="0019547D"/>
    <w:rsid w:val="00593422"/>
    <w:rsid w:val="005F08CD"/>
    <w:rsid w:val="007E4C12"/>
    <w:rsid w:val="009D4FD7"/>
    <w:rsid w:val="009D567D"/>
    <w:rsid w:val="00A17A69"/>
    <w:rsid w:val="00A45FF3"/>
    <w:rsid w:val="00AB7F2F"/>
    <w:rsid w:val="00AD6CCD"/>
    <w:rsid w:val="00BC470E"/>
    <w:rsid w:val="00D95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2C8C49"/>
  <w15:chartTrackingRefBased/>
  <w15:docId w15:val="{C360E707-2FAB-469C-A40F-A4CC7BC6C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A45F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1</cp:revision>
  <dcterms:created xsi:type="dcterms:W3CDTF">2020-05-08T05:45:00Z</dcterms:created>
  <dcterms:modified xsi:type="dcterms:W3CDTF">2020-05-08T06:09:00Z</dcterms:modified>
</cp:coreProperties>
</file>